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8D4C65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4D8B5F69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75E96C9D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R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77777777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-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1C57D21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R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320AE79F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-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620C31CB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Assistant, </w:t>
            </w:r>
            <w:r w:rsidRPr="00E12F49">
              <w:rPr>
                <w:rFonts w:ascii="Cambria" w:hAnsi="Cambria"/>
              </w:rPr>
              <w:t>CUNY-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E12F49" w:rsidRPr="00E12F49">
              <w:rPr>
                <w:rFonts w:ascii="Cambria" w:hAnsi="Cambria"/>
              </w:rPr>
              <w:t xml:space="preserve">Supervisor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</w:r>
            <w:r w:rsidR="00E12F49" w:rsidRPr="00E12F49">
              <w:rPr>
                <w:rFonts w:ascii="Cambria" w:hAnsi="Cambria"/>
              </w:rPr>
              <w:t>Position: Volunteer assistant in animal-vision psychophysics laboratory</w:t>
            </w:r>
          </w:p>
        </w:tc>
        <w:tc>
          <w:tcPr>
            <w:tcW w:w="1615" w:type="dxa"/>
          </w:tcPr>
          <w:p w14:paraId="1409478F" w14:textId="63E238E9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-2015</w:t>
            </w:r>
          </w:p>
        </w:tc>
      </w:tr>
    </w:tbl>
    <w:p w14:paraId="1EF8A93D" w14:textId="77777777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Editori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7200E8D7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>Journal of Experimental Psychology: Human perception and p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7777777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 - 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23EB63D7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6B3D0E68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  <w:r w:rsidRPr="005E1C65">
              <w:rPr>
                <w:rFonts w:ascii="Cambria" w:hAnsi="Cambria"/>
                <w:bCs/>
                <w:iCs/>
              </w:rPr>
              <w:t>,</w:t>
            </w:r>
          </w:p>
        </w:tc>
        <w:tc>
          <w:tcPr>
            <w:tcW w:w="2520" w:type="dxa"/>
          </w:tcPr>
          <w:p w14:paraId="05EEE062" w14:textId="2A932CC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  <w:r w:rsidRPr="005E1C65">
              <w:rPr>
                <w:rFonts w:ascii="Cambria" w:hAnsi="Cambria"/>
                <w:bCs/>
                <w:iCs/>
              </w:rPr>
              <w:t>,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205E9BBA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  <w:r w:rsidRPr="005E1C65">
              <w:rPr>
                <w:rFonts w:ascii="Cambria" w:hAnsi="Cambria"/>
                <w:bCs/>
                <w:iCs/>
              </w:rPr>
              <w:t>,</w:t>
            </w:r>
          </w:p>
        </w:tc>
        <w:tc>
          <w:tcPr>
            <w:tcW w:w="2520" w:type="dxa"/>
          </w:tcPr>
          <w:p w14:paraId="14C0F8F7" w14:textId="6B29355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  <w:r w:rsidRPr="005E1C65">
              <w:rPr>
                <w:rFonts w:ascii="Cambria" w:hAnsi="Cambria"/>
                <w:bCs/>
                <w:iCs/>
              </w:rPr>
              <w:t>,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6888F06E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  <w:r w:rsidRPr="005E1C65">
              <w:rPr>
                <w:rFonts w:ascii="Cambria" w:hAnsi="Cambria"/>
                <w:bCs/>
              </w:rPr>
              <w:t>,</w:t>
            </w:r>
          </w:p>
        </w:tc>
        <w:tc>
          <w:tcPr>
            <w:tcW w:w="2520" w:type="dxa"/>
          </w:tcPr>
          <w:p w14:paraId="2694F15A" w14:textId="68A6F93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  <w:r w:rsidRPr="005E1C65">
              <w:rPr>
                <w:rFonts w:ascii="Cambria" w:hAnsi="Cambria"/>
                <w:bCs/>
              </w:rPr>
              <w:t>,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687C9F33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  <w:r w:rsidRPr="005E1C65">
              <w:rPr>
                <w:rFonts w:ascii="Cambria" w:hAnsi="Cambria"/>
                <w:bCs/>
              </w:rPr>
              <w:t>,</w:t>
            </w:r>
          </w:p>
        </w:tc>
        <w:tc>
          <w:tcPr>
            <w:tcW w:w="2520" w:type="dxa"/>
          </w:tcPr>
          <w:p w14:paraId="2E8CF683" w14:textId="68B3DD5E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  <w:r w:rsidRPr="005E1C65">
              <w:rPr>
                <w:rFonts w:ascii="Cambria" w:hAnsi="Cambria"/>
                <w:bCs/>
              </w:rPr>
              <w:t>,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2EC49476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 – 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0FF44F4E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  <w:r w:rsidRPr="005E1C65">
              <w:rPr>
                <w:rFonts w:ascii="Cambria" w:hAnsi="Cambria"/>
                <w:bCs/>
              </w:rPr>
              <w:t>,</w:t>
            </w:r>
          </w:p>
        </w:tc>
        <w:tc>
          <w:tcPr>
            <w:tcW w:w="2520" w:type="dxa"/>
          </w:tcPr>
          <w:p w14:paraId="08BCFEB5" w14:textId="57403AEF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  <w:r w:rsidRPr="005E1C65">
              <w:rPr>
                <w:rFonts w:ascii="Cambria" w:hAnsi="Cambria"/>
                <w:bCs/>
              </w:rPr>
              <w:t>,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5EBB5572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 - 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</w:t>
            </w:r>
            <w:r w:rsidRPr="005632C1"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/>
                <w:bCs/>
              </w:rPr>
              <w:t>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572B8E9F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Pr="005632C1">
              <w:rPr>
                <w:rFonts w:ascii="Cambria" w:hAnsi="Cambria"/>
                <w:i/>
                <w:iCs/>
              </w:rPr>
              <w:t>From Stimulus to Representation: Target Identification in Rapid Serial Visual 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19FD834B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-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30CE0A89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Pr="005632C1">
              <w:rPr>
                <w:rFonts w:ascii="Cambria" w:hAnsi="Cambria" w:cs="Arial"/>
                <w:i/>
              </w:rPr>
              <w:t>P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4C2EF33F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Pr="005632C1">
              <w:rPr>
                <w:rFonts w:ascii="Cambria" w:hAnsi="Cambria" w:cs="Arial"/>
                <w:i/>
              </w:rPr>
              <w:t>D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66BE5462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 xml:space="preserve">Student trainees are </w:t>
      </w:r>
      <w:proofErr w:type="spellStart"/>
      <w:r w:rsidRPr="004D2C2F">
        <w:rPr>
          <w:rFonts w:ascii="Cambria" w:hAnsi="Cambria"/>
          <w:i/>
          <w:iCs/>
          <w:sz w:val="20"/>
          <w:szCs w:val="20"/>
        </w:rPr>
        <w:t>underlied</w:t>
      </w:r>
      <w:proofErr w:type="spellEnd"/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>* indicates equal first authorship</w:t>
      </w:r>
    </w:p>
    <w:p w14:paraId="4F50C0E3" w14:textId="2D0C86B2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1B7BC3">
        <w:tc>
          <w:tcPr>
            <w:tcW w:w="9175" w:type="dxa"/>
          </w:tcPr>
          <w:p w14:paraId="050E7EC6" w14:textId="10D0E688" w:rsidR="006E6EAF" w:rsidRPr="00CF36D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3256BF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3256BF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3256BF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3256BF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3256BF">
              <w:rPr>
                <w:rFonts w:ascii="Cambria" w:hAnsi="Cambria" w:cstheme="minorHAnsi"/>
                <w:bCs/>
              </w:rPr>
              <w:t xml:space="preserve">, A., </w:t>
            </w:r>
            <w:proofErr w:type="spellStart"/>
            <w:r w:rsidRPr="003256BF">
              <w:rPr>
                <w:rFonts w:ascii="Cambria" w:hAnsi="Cambria" w:cstheme="minorHAnsi"/>
              </w:rPr>
              <w:t>Fougnie</w:t>
            </w:r>
            <w:proofErr w:type="spellEnd"/>
            <w:r w:rsidRPr="003256BF">
              <w:rPr>
                <w:rFonts w:ascii="Cambria" w:hAnsi="Cambria" w:cstheme="minorHAnsi"/>
              </w:rPr>
              <w:t>, D.</w:t>
            </w:r>
            <w:r w:rsidRPr="003256BF">
              <w:rPr>
                <w:rFonts w:ascii="Cambria" w:hAnsi="Cambria" w:cstheme="minorHAnsi"/>
                <w:b/>
              </w:rPr>
              <w:t xml:space="preserve"> </w:t>
            </w:r>
            <w:r w:rsidRPr="003256BF">
              <w:rPr>
                <w:rFonts w:ascii="Cambria" w:hAnsi="Cambria" w:cstheme="minorHAnsi"/>
              </w:rPr>
              <w:t>Introducing ART: a new method of testing auditory memory with circular reproduction tasks [</w:t>
            </w:r>
            <w:r w:rsidRPr="003256BF">
              <w:rPr>
                <w:rFonts w:ascii="Cambria" w:hAnsi="Cambria" w:cstheme="minorHAnsi"/>
                <w:i/>
                <w:iCs/>
              </w:rPr>
              <w:t>under review</w:t>
            </w:r>
            <w:r w:rsidRPr="003256BF">
              <w:rPr>
                <w:rFonts w:ascii="Cambria" w:hAnsi="Cambria" w:cstheme="minorHAnsi"/>
              </w:rPr>
              <w:t>].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1B7BC3">
        <w:tc>
          <w:tcPr>
            <w:tcW w:w="9175" w:type="dxa"/>
          </w:tcPr>
          <w:p w14:paraId="04802EE1" w14:textId="3928977E" w:rsidR="006E6EAF" w:rsidRPr="003A49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3256BF">
              <w:rPr>
                <w:rFonts w:ascii="Cambria" w:hAnsi="Cambria" w:cstheme="minorHAnsi"/>
              </w:rPr>
              <w:lastRenderedPageBreak/>
              <w:t>Kandemir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G.*, Wolff, M. J. *,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3256BF">
              <w:rPr>
                <w:rFonts w:ascii="Cambria" w:hAnsi="Cambria" w:cstheme="minorHAnsi"/>
              </w:rPr>
              <w:t>Axmacher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3256BF">
              <w:rPr>
                <w:rFonts w:ascii="Cambria" w:hAnsi="Cambria" w:cstheme="minorHAnsi"/>
              </w:rPr>
              <w:t>Akyürek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9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3256BF">
              <w:rPr>
                <w:rFonts w:ascii="Cambria" w:hAnsi="Cambria" w:cstheme="minorHAnsi"/>
              </w:rPr>
              <w:t xml:space="preserve">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</w:t>
            </w:r>
            <w:r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6E6EAF" w14:paraId="03473BD9" w14:textId="77777777" w:rsidTr="001B7BC3">
        <w:tc>
          <w:tcPr>
            <w:tcW w:w="9175" w:type="dxa"/>
          </w:tcPr>
          <w:p w14:paraId="3DCCF19E" w14:textId="65489D6E" w:rsidR="006E6EAF" w:rsidRPr="0020307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256BF">
              <w:rPr>
                <w:rFonts w:ascii="Cambria" w:hAnsi="Cambria" w:cstheme="minorHAnsi"/>
                <w:u w:val="single"/>
              </w:rPr>
              <w:t>Wang, S.,</w:t>
            </w:r>
            <w:r w:rsidRPr="003256BF">
              <w:rPr>
                <w:rFonts w:ascii="Cambria" w:hAnsi="Cambria" w:cstheme="minorHAnsi"/>
              </w:rPr>
              <w:t xml:space="preserve">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</w:t>
            </w:r>
            <w:proofErr w:type="spellStart"/>
            <w:r w:rsidRPr="003256BF">
              <w:rPr>
                <w:rFonts w:ascii="Cambria" w:hAnsi="Cambria" w:cstheme="minorHAnsi"/>
              </w:rPr>
              <w:t>Akyürek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0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256BF">
              <w:rPr>
                <w:rFonts w:ascii="Cambria" w:hAnsi="Cambria" w:cstheme="minorHAnsi"/>
              </w:rPr>
              <w:t xml:space="preserve"> 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1B7BC3">
        <w:tc>
          <w:tcPr>
            <w:tcW w:w="9175" w:type="dxa"/>
          </w:tcPr>
          <w:p w14:paraId="5ECFB099" w14:textId="570F1576" w:rsidR="00785D2E" w:rsidRPr="006C4114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3256BF">
              <w:rPr>
                <w:rFonts w:ascii="Cambria" w:hAnsi="Cambria" w:cstheme="minorHAnsi"/>
              </w:rPr>
              <w:t>Fougnie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D. L.,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1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3256BF">
              <w:rPr>
                <w:rFonts w:ascii="Cambria" w:hAnsi="Cambria" w:cstheme="minorHAnsi"/>
              </w:rPr>
              <w:t xml:space="preserve"> 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7D03D821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Journal A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57A9D840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.</w:t>
            </w:r>
            <w:r w:rsidRPr="000C7255">
              <w:rPr>
                <w:rFonts w:ascii="Cambria" w:hAnsi="Cambria" w:cs="Arial"/>
              </w:rPr>
              <w:t xml:space="preserve"> </w:t>
            </w:r>
            <w:r w:rsidR="009F7FE3" w:rsidRPr="009F7FE3">
              <w:rPr>
                <w:rFonts w:ascii="Cambria" w:hAnsi="Cambria" w:cs="Arial"/>
              </w:rPr>
              <w:t>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2831E269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r w:rsidR="009F7FE3" w:rsidRPr="009F7FE3">
              <w:rPr>
                <w:rFonts w:ascii="Cambria" w:hAnsi="Cambria" w:cs="Arial"/>
              </w:rPr>
              <w:t>https://doi.org/10.1111/psyp.14155</w:t>
            </w:r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C24485A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r w:rsidR="009F7FE3" w:rsidRPr="009F7FE3">
              <w:rPr>
                <w:rFonts w:ascii="Cambria" w:hAnsi="Cambria" w:cs="Arial"/>
                <w:lang w:val="nl-NL"/>
              </w:rPr>
              <w:t>https://doi.org/10.1007/s00394-021-02767-x</w:t>
            </w:r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2CAEF978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r w:rsidR="008D1E61" w:rsidRPr="008D1E61">
              <w:rPr>
                <w:rFonts w:ascii="Cambria" w:hAnsi="Cambria" w:cs="Arial"/>
              </w:rPr>
              <w:t>https://doi.org/10.5334/joc.127</w:t>
            </w:r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16DEBADC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Book C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7A67D9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A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733AECB1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647D3992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015B5F0F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331680E3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772AE13D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A7D85" w14:paraId="1CED03A0" w14:textId="77777777" w:rsidTr="0059341F">
        <w:tc>
          <w:tcPr>
            <w:tcW w:w="9175" w:type="dxa"/>
          </w:tcPr>
          <w:p w14:paraId="62B4BF7D" w14:textId="6B76CB15" w:rsidR="007A7D85" w:rsidRPr="00CF36DF" w:rsidRDefault="003A492D" w:rsidP="001B7BC3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7A7D85" w:rsidRPr="005E1C65" w:rsidRDefault="007A7D85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3A492D" w14:paraId="247159F9" w14:textId="77777777" w:rsidTr="0059341F">
        <w:tc>
          <w:tcPr>
            <w:tcW w:w="9175" w:type="dxa"/>
          </w:tcPr>
          <w:p w14:paraId="083B07B5" w14:textId="25BA59DE" w:rsidR="003A492D" w:rsidRPr="003A492D" w:rsidRDefault="003A492D" w:rsidP="003A492D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3A492D" w:rsidRDefault="003A492D" w:rsidP="003A492D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712F1F2E" w14:textId="77777777" w:rsidTr="0059341F">
        <w:tc>
          <w:tcPr>
            <w:tcW w:w="9175" w:type="dxa"/>
          </w:tcPr>
          <w:p w14:paraId="6BB74EDE" w14:textId="795642B4" w:rsidR="00C15497" w:rsidRPr="0020307D" w:rsidRDefault="00C15497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C15497" w:rsidRDefault="00C15497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2D05111A" w14:textId="77777777" w:rsidTr="0059341F">
        <w:tc>
          <w:tcPr>
            <w:tcW w:w="9175" w:type="dxa"/>
          </w:tcPr>
          <w:p w14:paraId="740D2CCF" w14:textId="1CFD1DEB" w:rsidR="00C15497" w:rsidRPr="0020307D" w:rsidRDefault="00FB00F6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C15497" w:rsidRDefault="00FB00F6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</w:t>
            </w:r>
            <w:r w:rsidR="0005100E"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C15497" w14:paraId="43F7398C" w14:textId="77777777" w:rsidTr="0059341F">
        <w:tc>
          <w:tcPr>
            <w:tcW w:w="9175" w:type="dxa"/>
          </w:tcPr>
          <w:p w14:paraId="366DE3D1" w14:textId="319164A8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Two faces of the Attentional B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Netherlands.</w:t>
            </w:r>
          </w:p>
        </w:tc>
        <w:tc>
          <w:tcPr>
            <w:tcW w:w="1615" w:type="dxa"/>
          </w:tcPr>
          <w:p w14:paraId="30C9ACCE" w14:textId="055B5741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C15497" w14:paraId="4D0095DD" w14:textId="77777777" w:rsidTr="0059341F">
        <w:tc>
          <w:tcPr>
            <w:tcW w:w="9175" w:type="dxa"/>
          </w:tcPr>
          <w:p w14:paraId="281FC84F" w14:textId="731CE5E9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Attentional Blink: Binary </w:t>
            </w:r>
            <w:proofErr w:type="gramStart"/>
            <w:r w:rsidRPr="0020307D">
              <w:rPr>
                <w:rFonts w:ascii="Cambria" w:hAnsi="Cambria" w:cs="Arial"/>
                <w:lang w:val="en-US"/>
              </w:rPr>
              <w:t>Or</w:t>
            </w:r>
            <w:proofErr w:type="gramEnd"/>
            <w:r w:rsidRPr="0020307D">
              <w:rPr>
                <w:rFonts w:ascii="Cambria" w:hAnsi="Cambria" w:cs="Arial"/>
                <w:lang w:val="en-US"/>
              </w:rPr>
              <w:t xml:space="preserve"> G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47CBBE6" w14:textId="77777777" w:rsidTr="0059341F">
        <w:tc>
          <w:tcPr>
            <w:tcW w:w="9175" w:type="dxa"/>
          </w:tcPr>
          <w:p w14:paraId="2A822796" w14:textId="38D97BEE" w:rsidR="005A32C4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Sensory and Abstract Information </w:t>
            </w:r>
            <w:proofErr w:type="gramStart"/>
            <w:r w:rsidRPr="0020307D">
              <w:rPr>
                <w:rFonts w:ascii="Cambria" w:hAnsi="Cambria" w:cs="Arial"/>
                <w:lang w:val="en-US"/>
              </w:rPr>
              <w:t>From</w:t>
            </w:r>
            <w:proofErr w:type="gramEnd"/>
            <w:r w:rsidRPr="0020307D">
              <w:rPr>
                <w:rFonts w:ascii="Cambria" w:hAnsi="Cambria" w:cs="Arial"/>
                <w:lang w:val="en-US"/>
              </w:rPr>
              <w:t xml:space="preserve"> Activity Silent Brain S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A32C4" w:rsidRDefault="005A32C4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556625C" w14:textId="77777777" w:rsidTr="0059341F">
        <w:tc>
          <w:tcPr>
            <w:tcW w:w="9175" w:type="dxa"/>
          </w:tcPr>
          <w:p w14:paraId="0B192894" w14:textId="31B1DD49" w:rsidR="005A32C4" w:rsidRPr="006726D2" w:rsidRDefault="006726D2" w:rsidP="006726D2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T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Netherlands. </w:t>
            </w:r>
          </w:p>
        </w:tc>
        <w:tc>
          <w:tcPr>
            <w:tcW w:w="1615" w:type="dxa"/>
          </w:tcPr>
          <w:p w14:paraId="5F366891" w14:textId="38084E55" w:rsidR="005A32C4" w:rsidRPr="006726D2" w:rsidRDefault="006726D2" w:rsidP="005A32C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A32C4" w14:paraId="1B3099FF" w14:textId="77777777" w:rsidTr="0059341F">
        <w:tc>
          <w:tcPr>
            <w:tcW w:w="9175" w:type="dxa"/>
          </w:tcPr>
          <w:p w14:paraId="1E083B8A" w14:textId="6BCA43D3" w:rsidR="005A32C4" w:rsidRPr="0059341F" w:rsidRDefault="0059341F" w:rsidP="0059341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İ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İ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V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A32C4" w14:paraId="5D53DD2F" w14:textId="77777777" w:rsidTr="0059341F">
        <w:tc>
          <w:tcPr>
            <w:tcW w:w="9175" w:type="dxa"/>
          </w:tcPr>
          <w:p w14:paraId="3290913F" w14:textId="1D8F8D25" w:rsidR="00785D2E" w:rsidRPr="0059341F" w:rsidRDefault="0059341F" w:rsidP="006C411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İle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İ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T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2CCA9FC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</w:t>
            </w:r>
            <w:r w:rsidRPr="00800F6F">
              <w:rPr>
                <w:rFonts w:ascii="Cambria" w:eastAsia="Calibri" w:hAnsi="Cambria" w:cs="Arial"/>
                <w:i/>
                <w:iCs/>
              </w:rPr>
              <w:t>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4670A7F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Pr="00AF6CC4">
              <w:rPr>
                <w:rFonts w:ascii="Cambria" w:hAnsi="Cambria" w:cs="Arial"/>
                <w:u w:val="single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lastRenderedPageBreak/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41D0BEE7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proofErr w:type="gramStart"/>
            <w:r w:rsidRPr="00A332E9">
              <w:rPr>
                <w:rFonts w:ascii="Cambria" w:hAnsi="Cambria" w:cs="Arial"/>
              </w:rPr>
              <w:t>E.G..</w:t>
            </w:r>
            <w:proofErr w:type="gramEnd"/>
            <w:r w:rsidRPr="00A332E9">
              <w:rPr>
                <w:rFonts w:ascii="Cambria" w:hAnsi="Cambria" w:cs="Arial"/>
              </w:rPr>
              <w:t xml:space="preserve"> The Acute Effects of Caffeine and Cocoa Flavanols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7F905C8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17BA3477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075C1A7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862E522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D11A2E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2476EF82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Pr="00071B25">
              <w:rPr>
                <w:rFonts w:ascii="Cambria" w:hAnsi="Cambria" w:cs="Arial"/>
                <w:lang w:val="en-US"/>
              </w:rPr>
              <w:t xml:space="preserve">The Acute Effects </w:t>
            </w:r>
            <w:proofErr w:type="gramStart"/>
            <w:r w:rsidRPr="00071B25">
              <w:rPr>
                <w:rFonts w:ascii="Cambria" w:hAnsi="Cambria" w:cs="Arial"/>
                <w:lang w:val="en-US"/>
              </w:rPr>
              <w:t>Of</w:t>
            </w:r>
            <w:proofErr w:type="gramEnd"/>
            <w:r w:rsidRPr="00071B25">
              <w:rPr>
                <w:rFonts w:ascii="Cambria" w:hAnsi="Cambria" w:cs="Arial"/>
                <w:lang w:val="en-US"/>
              </w:rPr>
              <w:t xml:space="preserve"> Cocoa Flavanols On Visual Working Memory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</w:t>
            </w:r>
            <w:r>
              <w:rPr>
                <w:rFonts w:ascii="Cambria" w:hAnsi="Cambria" w:cs="Arial"/>
                <w:lang w:val="nl-NL"/>
              </w:rPr>
              <w:t>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4C576559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D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4DF05789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Target </w:t>
            </w:r>
            <w:proofErr w:type="spellStart"/>
            <w:r w:rsidRPr="00071B25">
              <w:rPr>
                <w:rFonts w:ascii="Cambria" w:hAnsi="Cambria" w:cs="Arial"/>
              </w:rPr>
              <w:t>Color</w:t>
            </w:r>
            <w:proofErr w:type="spellEnd"/>
            <w:r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26760935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nizsa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>, 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1188EEA4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P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Y, the US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7095BA26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Autobiography </w:t>
            </w:r>
            <w:proofErr w:type="gramStart"/>
            <w:r w:rsidRPr="00071B25">
              <w:rPr>
                <w:rFonts w:ascii="Cambria" w:hAnsi="Cambria" w:cs="Arial"/>
                <w:lang w:val="en-US"/>
              </w:rPr>
              <w:t>Of</w:t>
            </w:r>
            <w:proofErr w:type="gramEnd"/>
            <w:r w:rsidRPr="00071B25">
              <w:rPr>
                <w:rFonts w:ascii="Cambria" w:hAnsi="Cambria" w:cs="Arial"/>
                <w:lang w:val="en-US"/>
              </w:rPr>
              <w:t xml:space="preserve"> Aging Mind: </w:t>
            </w:r>
            <w:r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9D76888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>Investigating the functionality of visual impulses in decoding working memory using matching and non-matching im</w:t>
            </w:r>
            <w:bookmarkStart w:id="0" w:name="_GoBack"/>
            <w:bookmarkEnd w:id="0"/>
            <w:r w:rsidR="00160320" w:rsidRPr="00160320">
              <w:rPr>
                <w:rFonts w:ascii="Cambria" w:hAnsi="Cambria"/>
                <w:bCs/>
                <w:i/>
              </w:rPr>
              <w:t>pulse stimuli.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 </w:t>
            </w:r>
            <w:r w:rsidR="00160320" w:rsidRPr="00160320">
              <w:rPr>
                <w:rFonts w:ascii="Cambria" w:hAnsi="Cambria"/>
                <w:bCs/>
              </w:rPr>
              <w:t>University of Groningen, NL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187F6DEC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</w:t>
            </w:r>
            <w:r w:rsidRPr="00F76EC7">
              <w:rPr>
                <w:rFonts w:ascii="Cambria" w:hAnsi="Cambria"/>
                <w:bCs/>
                <w:i/>
              </w:rPr>
              <w:t>Pinging individual features of multi-feature objects: an EEG study.</w:t>
            </w:r>
            <w:r w:rsidRPr="00F76EC7">
              <w:rPr>
                <w:rFonts w:ascii="Cambria" w:hAnsi="Cambria"/>
                <w:bCs/>
                <w:i/>
              </w:rPr>
              <w:t xml:space="preserve"> </w:t>
            </w:r>
            <w:r w:rsidRPr="00F76EC7">
              <w:rPr>
                <w:rFonts w:ascii="Cambria" w:hAnsi="Cambria"/>
                <w:bCs/>
              </w:rPr>
              <w:t>University of Groningen, NL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MS Office </w:t>
            </w:r>
            <w:r w:rsidRPr="0082184D">
              <w:rPr>
                <w:rFonts w:ascii="Cambria" w:hAnsi="Cambria"/>
              </w:rPr>
              <w:lastRenderedPageBreak/>
              <w:t>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04E92DD6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lastRenderedPageBreak/>
              <w:t xml:space="preserve">Language 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S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</w:t>
            </w:r>
            <w:r w:rsidRPr="0082184D">
              <w:rPr>
                <w:rFonts w:ascii="Cambria" w:hAnsi="Cambria"/>
                <w:bCs/>
              </w:rPr>
              <w:t xml:space="preserve">. </w:t>
            </w:r>
            <w:r w:rsidRPr="0082184D">
              <w:rPr>
                <w:rFonts w:ascii="Cambria" w:hAnsi="Cambria"/>
                <w:bCs/>
              </w:rPr>
              <w:t xml:space="preserve">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01F947A9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-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666BD225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>Open R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</w:t>
            </w:r>
            <w:r w:rsidRPr="002F55C6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0226AA42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Pr="00464DD3">
              <w:rPr>
                <w:rFonts w:ascii="Cambria" w:hAnsi="Cambria"/>
              </w:rPr>
              <w:t>, NL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Pr="00464DD3">
              <w:rPr>
                <w:rFonts w:ascii="Cambria" w:hAnsi="Cambria"/>
              </w:rPr>
              <w:t xml:space="preserve">A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69FDE6E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 DE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C680611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,</w:t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 NL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407C36D7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  <w:iCs/>
              </w:rPr>
              <w:t xml:space="preserve">Ph.D. and Postdoc Representative, </w:t>
            </w:r>
            <w:r w:rsidRPr="00505AFF">
              <w:rPr>
                <w:rFonts w:ascii="Cambria" w:hAnsi="Cambria"/>
                <w:bCs/>
              </w:rPr>
              <w:t>Department of Experimental Psychology, University of Groningen, NL</w:t>
            </w:r>
          </w:p>
        </w:tc>
        <w:tc>
          <w:tcPr>
            <w:tcW w:w="1615" w:type="dxa"/>
          </w:tcPr>
          <w:p w14:paraId="6B3896DE" w14:textId="53EE718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-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7164FC46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>Mind-wise Science Communication Ph.D. Committee</w:t>
            </w:r>
            <w:r w:rsidRPr="00505AFF">
              <w:rPr>
                <w:rFonts w:ascii="Cambria" w:hAnsi="Cambria"/>
                <w:bCs/>
              </w:rPr>
              <w:t>, University of Groningen, NL</w:t>
            </w:r>
          </w:p>
        </w:tc>
        <w:tc>
          <w:tcPr>
            <w:tcW w:w="1615" w:type="dxa"/>
          </w:tcPr>
          <w:p w14:paraId="613FBD45" w14:textId="5E12C4DC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-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0FD77620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>Psychology Ph.D. Council Member</w:t>
            </w:r>
            <w:r w:rsidRPr="00505AFF">
              <w:rPr>
                <w:rFonts w:ascii="Cambria" w:hAnsi="Cambria"/>
                <w:bCs/>
              </w:rPr>
              <w:t>, University of Groningen, NL</w:t>
            </w:r>
          </w:p>
        </w:tc>
        <w:tc>
          <w:tcPr>
            <w:tcW w:w="1615" w:type="dxa"/>
          </w:tcPr>
          <w:p w14:paraId="3BF037DB" w14:textId="28E4ADC4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-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6B681223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Teaching Unit Psychology of University of Groningen, Groningen, NL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53E904BC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, NL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5C91E6A5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, NL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FCD78" w14:textId="77777777" w:rsidR="008D4C65" w:rsidRDefault="008D4C65" w:rsidP="009E1FEB">
      <w:pPr>
        <w:spacing w:after="0" w:line="240" w:lineRule="auto"/>
      </w:pPr>
      <w:r>
        <w:separator/>
      </w:r>
    </w:p>
  </w:endnote>
  <w:endnote w:type="continuationSeparator" w:id="0">
    <w:p w14:paraId="4AC4149A" w14:textId="77777777" w:rsidR="008D4C65" w:rsidRDefault="008D4C6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2C38B" w14:textId="77777777" w:rsidR="008D4C65" w:rsidRDefault="008D4C65" w:rsidP="009E1FEB">
      <w:pPr>
        <w:spacing w:after="0" w:line="240" w:lineRule="auto"/>
      </w:pPr>
      <w:r>
        <w:separator/>
      </w:r>
    </w:p>
  </w:footnote>
  <w:footnote w:type="continuationSeparator" w:id="0">
    <w:p w14:paraId="0A60FE90" w14:textId="77777777" w:rsidR="008D4C65" w:rsidRDefault="008D4C6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60FABS+vqMtAAAA"/>
  </w:docVars>
  <w:rsids>
    <w:rsidRoot w:val="00E32A7D"/>
    <w:rsid w:val="00005CE4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5100E"/>
    <w:rsid w:val="00070D8D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0A23"/>
    <w:rsid w:val="0011170A"/>
    <w:rsid w:val="001209F2"/>
    <w:rsid w:val="00130767"/>
    <w:rsid w:val="00130BAC"/>
    <w:rsid w:val="00133F4C"/>
    <w:rsid w:val="001346AA"/>
    <w:rsid w:val="001462A5"/>
    <w:rsid w:val="001532D5"/>
    <w:rsid w:val="00160320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D0C7B"/>
    <w:rsid w:val="002D1F90"/>
    <w:rsid w:val="002D3DF3"/>
    <w:rsid w:val="002E5D74"/>
    <w:rsid w:val="002F00CE"/>
    <w:rsid w:val="002F55C6"/>
    <w:rsid w:val="00311F80"/>
    <w:rsid w:val="00312815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5FB1"/>
    <w:rsid w:val="00361002"/>
    <w:rsid w:val="003621A5"/>
    <w:rsid w:val="00371BD2"/>
    <w:rsid w:val="00374BAD"/>
    <w:rsid w:val="00377E4A"/>
    <w:rsid w:val="00381BE9"/>
    <w:rsid w:val="003A4632"/>
    <w:rsid w:val="003A492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3C92"/>
    <w:rsid w:val="00412B5F"/>
    <w:rsid w:val="0041594F"/>
    <w:rsid w:val="00426149"/>
    <w:rsid w:val="004303EB"/>
    <w:rsid w:val="00434F91"/>
    <w:rsid w:val="00446379"/>
    <w:rsid w:val="00446CA5"/>
    <w:rsid w:val="00447D7B"/>
    <w:rsid w:val="0045096F"/>
    <w:rsid w:val="0045795C"/>
    <w:rsid w:val="00461FA0"/>
    <w:rsid w:val="004625B1"/>
    <w:rsid w:val="00462755"/>
    <w:rsid w:val="00464DD3"/>
    <w:rsid w:val="00465E30"/>
    <w:rsid w:val="0046659B"/>
    <w:rsid w:val="0047670C"/>
    <w:rsid w:val="004878ED"/>
    <w:rsid w:val="0049057F"/>
    <w:rsid w:val="004A38E5"/>
    <w:rsid w:val="004B0435"/>
    <w:rsid w:val="004B3197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34BC"/>
    <w:rsid w:val="005247D4"/>
    <w:rsid w:val="0052797D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54C1D"/>
    <w:rsid w:val="005608B2"/>
    <w:rsid w:val="005632C1"/>
    <w:rsid w:val="00581820"/>
    <w:rsid w:val="00586045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613238"/>
    <w:rsid w:val="00621982"/>
    <w:rsid w:val="00622060"/>
    <w:rsid w:val="00630946"/>
    <w:rsid w:val="006348E7"/>
    <w:rsid w:val="00636257"/>
    <w:rsid w:val="006418D6"/>
    <w:rsid w:val="0064246D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45909"/>
    <w:rsid w:val="0075067B"/>
    <w:rsid w:val="0075595E"/>
    <w:rsid w:val="007578EC"/>
    <w:rsid w:val="00772D5A"/>
    <w:rsid w:val="00773CF1"/>
    <w:rsid w:val="0077512E"/>
    <w:rsid w:val="00781561"/>
    <w:rsid w:val="00785D2E"/>
    <w:rsid w:val="0078680B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20E65"/>
    <w:rsid w:val="0082184D"/>
    <w:rsid w:val="00823DA4"/>
    <w:rsid w:val="008260AE"/>
    <w:rsid w:val="00827D38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4A23"/>
    <w:rsid w:val="00916874"/>
    <w:rsid w:val="00917A6D"/>
    <w:rsid w:val="00924E37"/>
    <w:rsid w:val="00927592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6620"/>
    <w:rsid w:val="009B511F"/>
    <w:rsid w:val="009C4EFD"/>
    <w:rsid w:val="009D0179"/>
    <w:rsid w:val="009D34CA"/>
    <w:rsid w:val="009D72C2"/>
    <w:rsid w:val="009E1FEB"/>
    <w:rsid w:val="009E6A24"/>
    <w:rsid w:val="009F4075"/>
    <w:rsid w:val="009F7FE3"/>
    <w:rsid w:val="00A03873"/>
    <w:rsid w:val="00A04DFB"/>
    <w:rsid w:val="00A21D00"/>
    <w:rsid w:val="00A3432C"/>
    <w:rsid w:val="00A40DB5"/>
    <w:rsid w:val="00A63633"/>
    <w:rsid w:val="00A753D5"/>
    <w:rsid w:val="00A807BC"/>
    <w:rsid w:val="00AA2676"/>
    <w:rsid w:val="00AA4F3A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43DB6"/>
    <w:rsid w:val="00B512DC"/>
    <w:rsid w:val="00B6069A"/>
    <w:rsid w:val="00B64E61"/>
    <w:rsid w:val="00B958BC"/>
    <w:rsid w:val="00B95BFB"/>
    <w:rsid w:val="00BA17D5"/>
    <w:rsid w:val="00BA6604"/>
    <w:rsid w:val="00BB1F46"/>
    <w:rsid w:val="00BB3CD7"/>
    <w:rsid w:val="00BC1032"/>
    <w:rsid w:val="00BC2B90"/>
    <w:rsid w:val="00BC4371"/>
    <w:rsid w:val="00BC616B"/>
    <w:rsid w:val="00BD6F6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E12C6C"/>
    <w:rsid w:val="00E12F49"/>
    <w:rsid w:val="00E132A3"/>
    <w:rsid w:val="00E15F01"/>
    <w:rsid w:val="00E22B27"/>
    <w:rsid w:val="00E243BB"/>
    <w:rsid w:val="00E255B0"/>
    <w:rsid w:val="00E31060"/>
    <w:rsid w:val="00E32420"/>
    <w:rsid w:val="00E32459"/>
    <w:rsid w:val="00E32A7D"/>
    <w:rsid w:val="00E41370"/>
    <w:rsid w:val="00E530B5"/>
    <w:rsid w:val="00E56AED"/>
    <w:rsid w:val="00E625EF"/>
    <w:rsid w:val="00E62D82"/>
    <w:rsid w:val="00E67A2B"/>
    <w:rsid w:val="00E67A6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2F1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1101/2022.09.15.5080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1/2022.10.28.51421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D95C17-3E28-48A2-BA2C-698B0E9A8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9</TotalTime>
  <Pages>5</Pages>
  <Words>2141</Words>
  <Characters>1220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27</cp:revision>
  <cp:lastPrinted>2023-06-03T14:13:00Z</cp:lastPrinted>
  <dcterms:created xsi:type="dcterms:W3CDTF">2019-03-22T09:18:00Z</dcterms:created>
  <dcterms:modified xsi:type="dcterms:W3CDTF">2023-06-03T14:35:00Z</dcterms:modified>
</cp:coreProperties>
</file>